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57F27414" w:rsidR="00595A9F" w:rsidRPr="00595A9F" w:rsidRDefault="00595A9F" w:rsidP="006079B1">
      <w:pPr>
        <w:jc w:val="center"/>
        <w:rPr>
          <w:rStyle w:val="Hyperlink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r w:rsidR="00854DBB">
        <w:t xml:space="preserve">the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="00854DBB">
        <w:t>to</w:t>
      </w:r>
      <w:r w:rsidRPr="00595A9F">
        <w:t xml:space="preserve"> all below</w:t>
      </w:r>
      <w:r w:rsidR="00854DBB">
        <w:t>-</w:t>
      </w:r>
      <w:r w:rsidRPr="00595A9F">
        <w:t xml:space="preserve">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Heading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do the comparison in a method, which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4E805501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2DB842F4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,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’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Heading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77777777" w:rsidR="00595A9F" w:rsidRPr="00595A9F" w:rsidRDefault="00595A9F" w:rsidP="00595A9F">
      <w:pPr>
        <w:rPr>
          <w:lang w:val="bg-BG"/>
        </w:rPr>
      </w:pPr>
      <w:r w:rsidRPr="00595A9F">
        <w:t>The number you will need to find the positions of will be entered on a single line,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040DFF0D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r w:rsidRPr="00595A9F">
        <w:rPr>
          <w:b/>
        </w:rPr>
        <w:t>A[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C[][]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’s elements</w:t>
      </w:r>
    </w:p>
    <w:p w14:paraId="25FA2222" w14:textId="3A78217A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dimensions of the matrix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49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779"/>
      </w:tblGrid>
      <w:tr w:rsidR="00595A9F" w:rsidRPr="00595A9F" w14:paraId="6CECA51C" w14:textId="77777777" w:rsidTr="000E07C0">
        <w:trPr>
          <w:trHeight w:val="352"/>
        </w:trPr>
        <w:tc>
          <w:tcPr>
            <w:tcW w:w="3171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7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0E07C0">
        <w:trPr>
          <w:trHeight w:val="1095"/>
        </w:trPr>
        <w:tc>
          <w:tcPr>
            <w:tcW w:w="3171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77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0E07C0">
        <w:trPr>
          <w:trHeight w:val="773"/>
        </w:trPr>
        <w:tc>
          <w:tcPr>
            <w:tcW w:w="3171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77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064B3A21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dimensions of the matrix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Heading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48F4A4C8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Pr="00595A9F">
        <w:t xml:space="preserve">, t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559"/>
      </w:tblGrid>
      <w:tr w:rsidR="00595A9F" w:rsidRPr="00595A9F" w14:paraId="1970B986" w14:textId="77777777" w:rsidTr="008F6649">
        <w:trPr>
          <w:trHeight w:val="406"/>
        </w:trPr>
        <w:tc>
          <w:tcPr>
            <w:tcW w:w="1895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8F6649">
        <w:trPr>
          <w:trHeight w:val="1112"/>
        </w:trPr>
        <w:tc>
          <w:tcPr>
            <w:tcW w:w="1895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559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8F6649">
        <w:tc>
          <w:tcPr>
            <w:tcW w:w="1895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559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567BFBA9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 xml:space="preserve">. There will be more than one queen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114"/>
      </w:tblGrid>
      <w:tr w:rsidR="00595A9F" w:rsidRPr="00595A9F" w14:paraId="287B5A62" w14:textId="77777777" w:rsidTr="00854DBB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854DBB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lastRenderedPageBreak/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114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lastRenderedPageBreak/>
              <w:t>4 3</w:t>
            </w:r>
          </w:p>
        </w:tc>
      </w:tr>
      <w:tr w:rsidR="00595A9F" w:rsidRPr="00595A9F" w14:paraId="5A8CDF70" w14:textId="77777777" w:rsidTr="00854DBB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q q q 1 q q q</w:t>
            </w:r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 1 q q 1 q q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114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14BFD10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 you will receive the wrong value at the last line. Those values should be replaced with the sum of the nearest elements in the four directions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1417"/>
      </w:tblGrid>
      <w:tr w:rsidR="00595A9F" w:rsidRPr="00595A9F" w14:paraId="57A39307" w14:textId="77777777" w:rsidTr="00854DBB">
        <w:trPr>
          <w:trHeight w:val="464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854DBB">
        <w:tc>
          <w:tcPr>
            <w:tcW w:w="1328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  <w:bookmarkStart w:id="0" w:name="_GoBack"/>
            <w:bookmarkEnd w:id="0"/>
          </w:p>
        </w:tc>
      </w:tr>
      <w:tr w:rsidR="00595A9F" w:rsidRPr="00595A9F" w14:paraId="2CD7A630" w14:textId="77777777" w:rsidTr="00854DBB">
        <w:tc>
          <w:tcPr>
            <w:tcW w:w="1328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87BB80" w14:textId="77777777" w:rsidR="00B14034" w:rsidRDefault="00B14034" w:rsidP="008068A2">
      <w:pPr>
        <w:spacing w:after="0" w:line="240" w:lineRule="auto"/>
      </w:pPr>
      <w:r>
        <w:separator/>
      </w:r>
    </w:p>
  </w:endnote>
  <w:endnote w:type="continuationSeparator" w:id="0">
    <w:p w14:paraId="7BC1D67A" w14:textId="77777777" w:rsidR="00B14034" w:rsidRDefault="00B140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8B4617" w14:textId="77777777" w:rsidR="00B14034" w:rsidRDefault="00B14034" w:rsidP="008068A2">
      <w:pPr>
        <w:spacing w:after="0" w:line="240" w:lineRule="auto"/>
      </w:pPr>
      <w:r>
        <w:separator/>
      </w:r>
    </w:p>
  </w:footnote>
  <w:footnote w:type="continuationSeparator" w:id="0">
    <w:p w14:paraId="385E9836" w14:textId="77777777" w:rsidR="00B14034" w:rsidRDefault="00B140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5"/>
  </w:num>
  <w:num w:numId="38">
    <w:abstractNumId w:val="15"/>
  </w:num>
  <w:num w:numId="39">
    <w:abstractNumId w:val="31"/>
  </w:num>
  <w:num w:numId="40">
    <w:abstractNumId w:val="8"/>
  </w:num>
  <w:num w:numId="41">
    <w:abstractNumId w:val="18"/>
  </w:num>
  <w:num w:numId="42">
    <w:abstractNumId w:val="6"/>
  </w:num>
  <w:num w:numId="43">
    <w:abstractNumId w:val="24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qgUAyB2m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B67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6504-0B83-49D1-8228-499F9DC85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6</Pages>
  <Words>832</Words>
  <Characters>474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2-04-01T13:51:00Z</dcterms:modified>
  <cp:category>programming; education; software engineering; software development</cp:category>
</cp:coreProperties>
</file>